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9187C9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FEEFBA" wp14:editId="5A3F671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452CDC" w14:textId="77777777" w:rsidR="00F010F1" w:rsidRPr="00B41954" w:rsidRDefault="00E33703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21411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PRIL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="00B41954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9</w:t>
                            </w:r>
                            <w:r w:rsidR="00B41954" w:rsidRPr="00B41954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B41954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14D6CD77" w14:textId="77777777" w:rsidR="001B2141" w:rsidRPr="00214119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21411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FEEFB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4C452CDC" w14:textId="77777777" w:rsidR="00F010F1" w:rsidRPr="00B41954" w:rsidRDefault="00E33703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214119">
                        <w:rPr>
                          <w:rFonts w:ascii="Myriad Pro" w:hAnsi="Myriad Pro"/>
                          <w:b/>
                          <w:sz w:val="32"/>
                        </w:rPr>
                        <w:t xml:space="preserve">APRIL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="00B41954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9</w:t>
                      </w:r>
                      <w:r w:rsidR="00B41954" w:rsidRPr="00B41954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B41954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14D6CD77" w14:textId="77777777" w:rsidR="001B2141" w:rsidRPr="00214119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214119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D62EA38" wp14:editId="66C052C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B33FCAC" wp14:editId="147139AA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C86A6A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DA75799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B4195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57D8626C" w14:textId="77777777" w:rsidR="009909CD" w:rsidRPr="009909CD" w:rsidRDefault="00B41954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65254B" w:rsidRPr="0065254B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65254B" w:rsidRPr="0065254B">
                              <w:rPr>
                                <w:rFonts w:ascii="Myriad Pro" w:hAnsi="Myriad Pro"/>
                                <w:sz w:val="36"/>
                              </w:rPr>
                              <w:t xml:space="preserve"> —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65254B" w:rsidRPr="0065254B">
                              <w:rPr>
                                <w:rFonts w:ascii="Myriad Pro" w:hAnsi="Myriad Pro"/>
                                <w:sz w:val="36"/>
                              </w:rPr>
                              <w:t xml:space="preserve">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23449AE9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33FCA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2C86A6A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DA75799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B41954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57D8626C" w14:textId="77777777" w:rsidR="009909CD" w:rsidRPr="009909CD" w:rsidRDefault="00B41954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65254B" w:rsidRPr="0065254B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65254B" w:rsidRPr="0065254B">
                        <w:rPr>
                          <w:rFonts w:ascii="Myriad Pro" w:hAnsi="Myriad Pro"/>
                          <w:sz w:val="36"/>
                        </w:rPr>
                        <w:t xml:space="preserve"> —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65254B" w:rsidRPr="0065254B">
                        <w:rPr>
                          <w:rFonts w:ascii="Myriad Pro" w:hAnsi="Myriad Pro"/>
                          <w:sz w:val="36"/>
                        </w:rPr>
                        <w:t xml:space="preserve">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23449AE9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E12E789" w14:textId="77777777" w:rsidR="001B2141" w:rsidRDefault="00A870FB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6BDE6E1" wp14:editId="4E4F2173">
                <wp:simplePos x="0" y="0"/>
                <wp:positionH relativeFrom="column">
                  <wp:posOffset>9525</wp:posOffset>
                </wp:positionH>
                <wp:positionV relativeFrom="paragraph">
                  <wp:posOffset>229870</wp:posOffset>
                </wp:positionV>
                <wp:extent cx="5486400" cy="65817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581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4F87B6" w14:textId="77777777" w:rsidR="00EB7A6D" w:rsidRPr="009F5891" w:rsidRDefault="00EB7A6D" w:rsidP="00EB7A6D">
                            <w:pPr>
                              <w:pStyle w:val="NoSpacing"/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</w:pPr>
                            <w:r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>Extracurricular</w:t>
                            </w:r>
                            <w:r w:rsidR="004E5EA0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 xml:space="preserve"> Activities</w:t>
                            </w:r>
                            <w:r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 xml:space="preserve"> </w:t>
                            </w:r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>(</w:t>
                            </w:r>
                            <w:proofErr w:type="spellStart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>Ekewe</w:t>
                            </w:r>
                            <w:proofErr w:type="spellEnd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>ekkoch</w:t>
                            </w:r>
                            <w:proofErr w:type="spellEnd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>mwokutukutun</w:t>
                            </w:r>
                            <w:proofErr w:type="spellEnd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>sukuun</w:t>
                            </w:r>
                            <w:proofErr w:type="spellEnd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 xml:space="preserve"> mi </w:t>
                            </w:r>
                            <w:proofErr w:type="spellStart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>kapacheta</w:t>
                            </w:r>
                            <w:proofErr w:type="spellEnd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 xml:space="preserve">) </w:t>
                            </w:r>
                            <w:proofErr w:type="spellStart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>mei</w:t>
                            </w:r>
                            <w:proofErr w:type="spellEnd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>wor</w:t>
                            </w:r>
                            <w:proofErr w:type="spellEnd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>euchean</w:t>
                            </w:r>
                            <w:proofErr w:type="spellEnd"/>
                            <w:r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 xml:space="preserve">— </w:t>
                            </w:r>
                            <w:proofErr w:type="spellStart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>Ngonuk</w:t>
                            </w:r>
                            <w:proofErr w:type="spellEnd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>pwan</w:t>
                            </w:r>
                            <w:proofErr w:type="spellEnd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>Ngeni</w:t>
                            </w:r>
                            <w:proofErr w:type="spellEnd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>Ekewe</w:t>
                            </w:r>
                            <w:proofErr w:type="spellEnd"/>
                            <w:r w:rsidR="00B41954" w:rsidRPr="009F5891">
                              <w:rPr>
                                <w:rFonts w:ascii="Myriad Pro" w:eastAsiaTheme="minorHAnsi" w:hAnsi="Myriad Pro"/>
                                <w:b/>
                                <w:color w:val="000000" w:themeColor="text1"/>
                                <w:sz w:val="30"/>
                                <w:szCs w:val="32"/>
                                <w:lang w:eastAsia="en-US"/>
                              </w:rPr>
                              <w:t xml:space="preserve"> college</w:t>
                            </w:r>
                          </w:p>
                          <w:p w14:paraId="0B161CE0" w14:textId="77777777" w:rsidR="00EB7A6D" w:rsidRPr="00A870FB" w:rsidRDefault="00B41954" w:rsidP="00EB7A6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Pachenong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club, pekin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urumwot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, me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mwokutukut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fis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nukkun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classroom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serafo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minafen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nipwakeochun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sine,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wora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apinukunuk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-non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iir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anapano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nukunuk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, me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apwapwa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!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sopwosopwonon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mwokutuktun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kapacheta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wissan</w:t>
                            </w:r>
                            <w:proofErr w:type="spellEnd"/>
                            <w:proofErr w:type="gram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ren pekin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atotonong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non college me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>taropwen</w:t>
                            </w:r>
                            <w:proofErr w:type="spellEnd"/>
                            <w:r w:rsidR="006E1BFD" w:rsidRPr="00A870FB">
                              <w:rPr>
                                <w:sz w:val="24"/>
                                <w:szCs w:val="24"/>
                              </w:rPr>
                              <w:t xml:space="preserve"> scholarship.</w:t>
                            </w:r>
                            <w:r w:rsidR="00EB7A6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A5E62FD" w14:textId="77777777" w:rsidR="00EB7A6D" w:rsidRPr="00A870FB" w:rsidRDefault="00EB7A6D" w:rsidP="00EB7A6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20864CB" w14:textId="77777777" w:rsidR="00EB7A6D" w:rsidRPr="00A870FB" w:rsidRDefault="006E1BFD" w:rsidP="00EB7A6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Ekkewe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A870FB">
                              <w:rPr>
                                <w:sz w:val="24"/>
                                <w:szCs w:val="24"/>
                              </w:rPr>
                              <w:t>kapacheta</w:t>
                            </w:r>
                            <w:proofErr w:type="spellEnd"/>
                            <w:r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wissa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amasou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college.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college applications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eis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fan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ite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mwokutukut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Pwokite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mettoch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reka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fori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nukku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classroom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pwari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sukku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fori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reka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mwoche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eochu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nonomwu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nap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kreitir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pwoi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won test. Met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ekan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>fori</w:t>
                            </w:r>
                            <w:proofErr w:type="spellEnd"/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 xml:space="preserve">me </w:t>
                            </w:r>
                            <w:proofErr w:type="spellStart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>anamwota</w:t>
                            </w:r>
                            <w:proofErr w:type="spellEnd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>pwarata</w:t>
                            </w:r>
                            <w:proofErr w:type="spellEnd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>euchea</w:t>
                            </w:r>
                            <w:proofErr w:type="spellEnd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>nipwakoeochun</w:t>
                            </w:r>
                            <w:proofErr w:type="spellEnd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gramStart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>an</w:t>
                            </w:r>
                            <w:proofErr w:type="gramEnd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 xml:space="preserve">. Ren </w:t>
                            </w:r>
                            <w:proofErr w:type="spellStart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>awewe</w:t>
                            </w:r>
                            <w:proofErr w:type="spellEnd"/>
                            <w:r w:rsidR="00CA32F5" w:rsidRPr="00A870FB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  <w:r w:rsidR="00E43548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B7A6D" w:rsidRPr="00A870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70F9444" w14:textId="77777777" w:rsidR="00EB7A6D" w:rsidRPr="00A870FB" w:rsidRDefault="00745D20" w:rsidP="00E33703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iis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an chon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wari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ufich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mwen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isen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ap.</w:t>
                            </w:r>
                          </w:p>
                          <w:p w14:paraId="0BB7CA5A" w14:textId="77777777" w:rsidR="00EB7A6D" w:rsidRPr="00A870FB" w:rsidRDefault="00745D20" w:rsidP="00E33703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omw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iimen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urumwot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aa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anein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high school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wari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ikitu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omwotam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iisan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4DA836A" w14:textId="77777777" w:rsidR="00EB7A6D" w:rsidRPr="00A870FB" w:rsidRDefault="00745D20" w:rsidP="00E33703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Fori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gangen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fanantier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ioing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wari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870FB"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ikitu</w:t>
                            </w:r>
                            <w:proofErr w:type="spellEnd"/>
                            <w:r w:rsidR="00A870FB"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A870FB"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="00A870FB"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870FB"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A870FB"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DF02D22" w14:textId="77777777" w:rsidR="00EB7A6D" w:rsidRPr="00A870FB" w:rsidRDefault="00A870FB" w:rsidP="00E33703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EB7A6D" w:rsidRPr="00A870F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part-time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feng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umwunu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reiti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att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war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gangeoch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e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och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umunueochu-fanso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20050F6" w14:textId="77777777" w:rsidR="00EB7A6D" w:rsidRPr="009F5891" w:rsidRDefault="00EB7A6D" w:rsidP="00EB7A6D">
                            <w:pPr>
                              <w:pStyle w:val="NoSpacing"/>
                              <w:rPr>
                                <w:sz w:val="32"/>
                                <w:szCs w:val="24"/>
                              </w:rPr>
                            </w:pPr>
                          </w:p>
                          <w:p w14:paraId="512EBE84" w14:textId="77777777" w:rsidR="00EB7A6D" w:rsidRPr="009F5891" w:rsidRDefault="00A870FB" w:rsidP="00EB7A6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Ewe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nampa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eunuk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pungun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fofor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kapacheta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  <w:r w:rsidR="00EB7A6D"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F5891">
                              <w:rPr>
                                <w:b/>
                                <w:sz w:val="24"/>
                                <w:szCs w:val="24"/>
                              </w:rPr>
                              <w:t>FORI MET EN MI SANI</w:t>
                            </w:r>
                            <w:r w:rsidR="00EB7A6D" w:rsidRPr="009F589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F5891">
                              <w:rPr>
                                <w:b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4"/>
                                <w:szCs w:val="24"/>
                              </w:rPr>
                              <w:t>mwaren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4"/>
                                <w:szCs w:val="24"/>
                              </w:rPr>
                              <w:t>uchok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4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4"/>
                                <w:szCs w:val="24"/>
                              </w:rPr>
                              <w:t>fori</w:t>
                            </w:r>
                            <w:proofErr w:type="spellEnd"/>
                            <w:r w:rsidR="00EB7A6D" w:rsidRPr="009F5891">
                              <w:rPr>
                                <w:b/>
                                <w:sz w:val="24"/>
                                <w:szCs w:val="24"/>
                              </w:rPr>
                              <w:t xml:space="preserve">). </w:t>
                            </w:r>
                            <w:r w:rsidR="00EB7A6D" w:rsidRPr="009F5891">
                              <w:rPr>
                                <w:sz w:val="24"/>
                                <w:szCs w:val="24"/>
                              </w:rPr>
                              <w:t xml:space="preserve">Freshmen </w:t>
                            </w:r>
                            <w:r w:rsidRPr="009F5891">
                              <w:rPr>
                                <w:sz w:val="24"/>
                                <w:szCs w:val="24"/>
                              </w:rPr>
                              <w:t>me</w:t>
                            </w:r>
                            <w:r w:rsidR="00EB7A6D" w:rsidRPr="009F5891">
                              <w:rPr>
                                <w:sz w:val="24"/>
                                <w:szCs w:val="24"/>
                              </w:rPr>
                              <w:t xml:space="preserve"> sophomores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sottuni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sakkopaten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mwokutukut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ren an ren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sinei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5891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affota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eochu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ekkei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euchean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mwokutukut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 fen </w:t>
                            </w:r>
                            <w:proofErr w:type="spell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wiis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amwen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meinap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) </w:t>
                            </w:r>
                            <w:proofErr w:type="spell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anein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2544A5" w:rsidRPr="009F5891">
                              <w:rPr>
                                <w:sz w:val="24"/>
                                <w:szCs w:val="24"/>
                              </w:rPr>
                              <w:t xml:space="preserve"> high school</w:t>
                            </w:r>
                            <w:r w:rsidR="00EB7A6D" w:rsidRPr="009F5891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94F9CEE" w14:textId="77777777" w:rsidR="002E6006" w:rsidRPr="009F5891" w:rsidRDefault="002E6006" w:rsidP="006B2277">
                            <w:pPr>
                              <w:pStyle w:val="NormalWeb"/>
                              <w:jc w:val="right"/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4E441B2B" w14:textId="77777777" w:rsidR="008542D6" w:rsidRDefault="008542D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DE6E1" id="Text Box 2" o:spid="_x0000_s1028" type="#_x0000_t202" style="position:absolute;margin-left:.75pt;margin-top:18.1pt;width:6in;height:518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" filled="f" stroked="f">
                <v:textbox>
                  <w:txbxContent>
                    <w:p w14:paraId="494F87B6" w14:textId="77777777" w:rsidR="00EB7A6D" w:rsidRPr="009F5891" w:rsidRDefault="00EB7A6D" w:rsidP="00EB7A6D">
                      <w:pPr>
                        <w:pStyle w:val="NoSpacing"/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</w:pPr>
                      <w:r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>Extracurricular</w:t>
                      </w:r>
                      <w:r w:rsidR="004E5EA0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 xml:space="preserve"> Activities</w:t>
                      </w:r>
                      <w:r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 xml:space="preserve"> </w:t>
                      </w:r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>(</w:t>
                      </w:r>
                      <w:proofErr w:type="spellStart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>Ekewe</w:t>
                      </w:r>
                      <w:proofErr w:type="spellEnd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 xml:space="preserve"> </w:t>
                      </w:r>
                      <w:proofErr w:type="spellStart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>ekkoch</w:t>
                      </w:r>
                      <w:proofErr w:type="spellEnd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 xml:space="preserve"> </w:t>
                      </w:r>
                      <w:proofErr w:type="spellStart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>mwokutukutun</w:t>
                      </w:r>
                      <w:proofErr w:type="spellEnd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 xml:space="preserve"> </w:t>
                      </w:r>
                      <w:proofErr w:type="spellStart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>sukuun</w:t>
                      </w:r>
                      <w:proofErr w:type="spellEnd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 xml:space="preserve"> mi </w:t>
                      </w:r>
                      <w:proofErr w:type="spellStart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>kapacheta</w:t>
                      </w:r>
                      <w:proofErr w:type="spellEnd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 xml:space="preserve">) </w:t>
                      </w:r>
                      <w:proofErr w:type="spellStart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>mei</w:t>
                      </w:r>
                      <w:proofErr w:type="spellEnd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 xml:space="preserve"> </w:t>
                      </w:r>
                      <w:proofErr w:type="spellStart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>wor</w:t>
                      </w:r>
                      <w:proofErr w:type="spellEnd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 xml:space="preserve"> </w:t>
                      </w:r>
                      <w:proofErr w:type="spellStart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>euchean</w:t>
                      </w:r>
                      <w:proofErr w:type="spellEnd"/>
                      <w:r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 xml:space="preserve">— </w:t>
                      </w:r>
                      <w:proofErr w:type="spellStart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>Ngonuk</w:t>
                      </w:r>
                      <w:proofErr w:type="spellEnd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 xml:space="preserve"> </w:t>
                      </w:r>
                      <w:proofErr w:type="spellStart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>pwan</w:t>
                      </w:r>
                      <w:proofErr w:type="spellEnd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 xml:space="preserve"> </w:t>
                      </w:r>
                      <w:proofErr w:type="spellStart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>Ngeni</w:t>
                      </w:r>
                      <w:proofErr w:type="spellEnd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 xml:space="preserve"> </w:t>
                      </w:r>
                      <w:proofErr w:type="spellStart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>Ekewe</w:t>
                      </w:r>
                      <w:proofErr w:type="spellEnd"/>
                      <w:r w:rsidR="00B41954" w:rsidRPr="009F5891">
                        <w:rPr>
                          <w:rFonts w:ascii="Myriad Pro" w:eastAsiaTheme="minorHAnsi" w:hAnsi="Myriad Pro"/>
                          <w:b/>
                          <w:color w:val="000000" w:themeColor="text1"/>
                          <w:sz w:val="30"/>
                          <w:szCs w:val="32"/>
                          <w:lang w:eastAsia="en-US"/>
                        </w:rPr>
                        <w:t xml:space="preserve"> college</w:t>
                      </w:r>
                    </w:p>
                    <w:p w14:paraId="0B161CE0" w14:textId="77777777" w:rsidR="00EB7A6D" w:rsidRPr="00A870FB" w:rsidRDefault="00B41954" w:rsidP="00EB7A6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Pachenong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club, pekin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urumwot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, me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mwokutukut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fis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nukkun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classroom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awora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serafo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minafen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nipwakeochun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sine,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a</w:t>
                      </w:r>
                      <w:r w:rsidR="006E1BFD" w:rsidRPr="00A870FB">
                        <w:rPr>
                          <w:sz w:val="24"/>
                          <w:szCs w:val="24"/>
                        </w:rPr>
                        <w:t>wora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apinukunuk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-non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iir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anapano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nukunuk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, me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apwapwa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!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sopwosopwonon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mwokutuktun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kapacheta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="006E1BFD" w:rsidRPr="00A870FB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wissan</w:t>
                      </w:r>
                      <w:proofErr w:type="spellEnd"/>
                      <w:proofErr w:type="gram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an </w:t>
                      </w:r>
                      <w:r w:rsidR="006E1BF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ren pekin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atotonong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non college me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E1BFD" w:rsidRPr="00A870FB">
                        <w:rPr>
                          <w:sz w:val="24"/>
                          <w:szCs w:val="24"/>
                        </w:rPr>
                        <w:t>taropwen</w:t>
                      </w:r>
                      <w:proofErr w:type="spellEnd"/>
                      <w:r w:rsidR="006E1BFD" w:rsidRPr="00A870FB">
                        <w:rPr>
                          <w:sz w:val="24"/>
                          <w:szCs w:val="24"/>
                        </w:rPr>
                        <w:t xml:space="preserve"> scholarship.</w:t>
                      </w:r>
                      <w:r w:rsidR="00EB7A6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6A5E62FD" w14:textId="77777777" w:rsidR="00EB7A6D" w:rsidRPr="00A870FB" w:rsidRDefault="00EB7A6D" w:rsidP="00EB7A6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420864CB" w14:textId="77777777" w:rsidR="00EB7A6D" w:rsidRPr="00A870FB" w:rsidRDefault="006E1BFD" w:rsidP="00EB7A6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Ekkewe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mwokutukutun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A870FB">
                        <w:rPr>
                          <w:sz w:val="24"/>
                          <w:szCs w:val="24"/>
                        </w:rPr>
                        <w:t>kapacheta</w:t>
                      </w:r>
                      <w:proofErr w:type="spellEnd"/>
                      <w:r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wissa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nupwe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amasou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college.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college applications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eis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fan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ite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mwokutukut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Pwokite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mettoch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reka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fori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nukku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classroom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pwari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sukku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pwapwaiti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fori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reka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mwoche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sinei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eochu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nonomwu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nap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sinei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kreitir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pwoi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won test. Met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ekan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3548" w:rsidRPr="00A870FB">
                        <w:rPr>
                          <w:sz w:val="24"/>
                          <w:szCs w:val="24"/>
                        </w:rPr>
                        <w:t>fori</w:t>
                      </w:r>
                      <w:proofErr w:type="spellEnd"/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A32F5" w:rsidRPr="00A870FB">
                        <w:rPr>
                          <w:sz w:val="24"/>
                          <w:szCs w:val="24"/>
                        </w:rPr>
                        <w:t xml:space="preserve">me </w:t>
                      </w:r>
                      <w:proofErr w:type="spellStart"/>
                      <w:r w:rsidR="00CA32F5" w:rsidRPr="00A870FB">
                        <w:rPr>
                          <w:sz w:val="24"/>
                          <w:szCs w:val="24"/>
                        </w:rPr>
                        <w:t>anamwota</w:t>
                      </w:r>
                      <w:proofErr w:type="spellEnd"/>
                      <w:r w:rsidR="00CA32F5" w:rsidRPr="00A870FB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CA32F5" w:rsidRPr="00A870FB">
                        <w:rPr>
                          <w:sz w:val="24"/>
                          <w:szCs w:val="24"/>
                        </w:rPr>
                        <w:t>fansoun</w:t>
                      </w:r>
                      <w:proofErr w:type="spellEnd"/>
                      <w:r w:rsidR="00CA32F5" w:rsidRPr="00A870FB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CA32F5" w:rsidRPr="00A870FB">
                        <w:rPr>
                          <w:sz w:val="24"/>
                          <w:szCs w:val="24"/>
                        </w:rPr>
                        <w:t>pwarata</w:t>
                      </w:r>
                      <w:proofErr w:type="spellEnd"/>
                      <w:r w:rsidR="00CA32F5" w:rsidRPr="00A870FB">
                        <w:rPr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="00CA32F5" w:rsidRPr="00A870FB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CA32F5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A32F5" w:rsidRPr="00A870FB">
                        <w:rPr>
                          <w:sz w:val="24"/>
                          <w:szCs w:val="24"/>
                        </w:rPr>
                        <w:t>euchea</w:t>
                      </w:r>
                      <w:proofErr w:type="spellEnd"/>
                      <w:r w:rsidR="00CA32F5" w:rsidRPr="00A870FB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CA32F5" w:rsidRPr="00A870FB">
                        <w:rPr>
                          <w:sz w:val="24"/>
                          <w:szCs w:val="24"/>
                        </w:rPr>
                        <w:t>nipwakoeochun</w:t>
                      </w:r>
                      <w:proofErr w:type="spellEnd"/>
                      <w:r w:rsidR="00CA32F5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A32F5" w:rsidRPr="00A870FB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CA32F5" w:rsidRPr="00A870FB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gramStart"/>
                      <w:r w:rsidR="00CA32F5" w:rsidRPr="00A870FB">
                        <w:rPr>
                          <w:sz w:val="24"/>
                          <w:szCs w:val="24"/>
                        </w:rPr>
                        <w:t>an</w:t>
                      </w:r>
                      <w:proofErr w:type="gramEnd"/>
                      <w:r w:rsidR="00CA32F5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A32F5" w:rsidRPr="00A870FB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CA32F5" w:rsidRPr="00A870FB">
                        <w:rPr>
                          <w:sz w:val="24"/>
                          <w:szCs w:val="24"/>
                        </w:rPr>
                        <w:t xml:space="preserve">. Ren </w:t>
                      </w:r>
                      <w:proofErr w:type="spellStart"/>
                      <w:r w:rsidR="00CA32F5" w:rsidRPr="00A870FB">
                        <w:rPr>
                          <w:sz w:val="24"/>
                          <w:szCs w:val="24"/>
                        </w:rPr>
                        <w:t>awewe</w:t>
                      </w:r>
                      <w:proofErr w:type="spellEnd"/>
                      <w:r w:rsidR="00CA32F5" w:rsidRPr="00A870FB">
                        <w:rPr>
                          <w:sz w:val="24"/>
                          <w:szCs w:val="24"/>
                        </w:rPr>
                        <w:t>:</w:t>
                      </w:r>
                      <w:r w:rsidR="00E43548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EB7A6D" w:rsidRPr="00A870FB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570F9444" w14:textId="77777777" w:rsidR="00EB7A6D" w:rsidRPr="00A870FB" w:rsidRDefault="00745D20" w:rsidP="00E33703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iis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an chon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wari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tufich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mwen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isen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ap.</w:t>
                      </w:r>
                    </w:p>
                    <w:p w14:paraId="0BB7CA5A" w14:textId="77777777" w:rsidR="00EB7A6D" w:rsidRPr="00A870FB" w:rsidRDefault="00745D20" w:rsidP="00E33703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tiimen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urumwot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aa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anein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high school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wari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ikitu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omwotam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iisan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24DA836A" w14:textId="77777777" w:rsidR="00EB7A6D" w:rsidRPr="00A870FB" w:rsidRDefault="00745D20" w:rsidP="00E33703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Fori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gangen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fanantier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ioing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wari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870FB"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ikitu</w:t>
                      </w:r>
                      <w:proofErr w:type="spellEnd"/>
                      <w:r w:rsidR="00A870FB"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A870FB"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="00A870FB"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870FB"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="00A870FB"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6DF02D22" w14:textId="77777777" w:rsidR="00EB7A6D" w:rsidRPr="00A870FB" w:rsidRDefault="00A870FB" w:rsidP="00E33703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EB7A6D" w:rsidRPr="00A870FB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part-time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nupwe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fenge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tumwunu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kreiti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watt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pwar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gangeoch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aea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eoch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tumunueochu-fansou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320050F6" w14:textId="77777777" w:rsidR="00EB7A6D" w:rsidRPr="009F5891" w:rsidRDefault="00EB7A6D" w:rsidP="00EB7A6D">
                      <w:pPr>
                        <w:pStyle w:val="NoSpacing"/>
                        <w:rPr>
                          <w:sz w:val="32"/>
                          <w:szCs w:val="24"/>
                        </w:rPr>
                      </w:pPr>
                    </w:p>
                    <w:p w14:paraId="512EBE84" w14:textId="77777777" w:rsidR="00EB7A6D" w:rsidRPr="009F5891" w:rsidRDefault="00A870FB" w:rsidP="00EB7A6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9F5891">
                        <w:rPr>
                          <w:sz w:val="24"/>
                          <w:szCs w:val="24"/>
                        </w:rPr>
                        <w:t xml:space="preserve">Ewe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nampa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eunuk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pungun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fofor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mwokutukutun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kapacheta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>:</w:t>
                      </w:r>
                      <w:r w:rsidR="00EB7A6D"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9F5891">
                        <w:rPr>
                          <w:b/>
                          <w:sz w:val="24"/>
                          <w:szCs w:val="24"/>
                        </w:rPr>
                        <w:t>FORI MET EN MI SANI</w:t>
                      </w:r>
                      <w:r w:rsidR="00EB7A6D" w:rsidRPr="009F5891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9F5891">
                        <w:rPr>
                          <w:b/>
                          <w:sz w:val="24"/>
                          <w:szCs w:val="24"/>
                        </w:rPr>
                        <w:t>(</w:t>
                      </w:r>
                      <w:proofErr w:type="spellStart"/>
                      <w:r w:rsidRPr="009F5891">
                        <w:rPr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9F5891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4"/>
                          <w:szCs w:val="24"/>
                        </w:rPr>
                        <w:t>mwaren</w:t>
                      </w:r>
                      <w:proofErr w:type="spellEnd"/>
                      <w:r w:rsidRPr="009F5891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4"/>
                          <w:szCs w:val="24"/>
                        </w:rPr>
                        <w:t>uchok</w:t>
                      </w:r>
                      <w:proofErr w:type="spellEnd"/>
                      <w:r w:rsidRPr="009F5891">
                        <w:rPr>
                          <w:b/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Pr="009F5891">
                        <w:rPr>
                          <w:b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9F5891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9F5891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4"/>
                          <w:szCs w:val="24"/>
                        </w:rPr>
                        <w:t>pwapwaiti</w:t>
                      </w:r>
                      <w:proofErr w:type="spellEnd"/>
                      <w:r w:rsidRPr="009F5891">
                        <w:rPr>
                          <w:b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9F5891">
                        <w:rPr>
                          <w:b/>
                          <w:sz w:val="24"/>
                          <w:szCs w:val="24"/>
                        </w:rPr>
                        <w:t>fori</w:t>
                      </w:r>
                      <w:proofErr w:type="spellEnd"/>
                      <w:r w:rsidR="00EB7A6D" w:rsidRPr="009F5891">
                        <w:rPr>
                          <w:b/>
                          <w:sz w:val="24"/>
                          <w:szCs w:val="24"/>
                        </w:rPr>
                        <w:t xml:space="preserve">). </w:t>
                      </w:r>
                      <w:r w:rsidR="00EB7A6D" w:rsidRPr="009F5891">
                        <w:rPr>
                          <w:sz w:val="24"/>
                          <w:szCs w:val="24"/>
                        </w:rPr>
                        <w:t xml:space="preserve">Freshmen </w:t>
                      </w:r>
                      <w:r w:rsidRPr="009F5891">
                        <w:rPr>
                          <w:sz w:val="24"/>
                          <w:szCs w:val="24"/>
                        </w:rPr>
                        <w:t>me</w:t>
                      </w:r>
                      <w:r w:rsidR="00EB7A6D" w:rsidRPr="009F5891">
                        <w:rPr>
                          <w:sz w:val="24"/>
                          <w:szCs w:val="24"/>
                        </w:rPr>
                        <w:t xml:space="preserve"> sophomores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sottuni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sakkopaten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mwokutukut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ren an ren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sinei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pwapwaiti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F5891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4A5" w:rsidRPr="009F5891">
                        <w:rPr>
                          <w:sz w:val="24"/>
                          <w:szCs w:val="24"/>
                        </w:rPr>
                        <w:t>affota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4A5" w:rsidRPr="009F5891">
                        <w:rPr>
                          <w:sz w:val="24"/>
                          <w:szCs w:val="24"/>
                        </w:rPr>
                        <w:t>eochu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4A5" w:rsidRPr="009F5891">
                        <w:rPr>
                          <w:sz w:val="24"/>
                          <w:szCs w:val="24"/>
                        </w:rPr>
                        <w:t>ekkei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4A5" w:rsidRPr="009F5891">
                        <w:rPr>
                          <w:sz w:val="24"/>
                          <w:szCs w:val="24"/>
                        </w:rPr>
                        <w:t>euchean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="002544A5" w:rsidRPr="009F5891">
                        <w:rPr>
                          <w:sz w:val="24"/>
                          <w:szCs w:val="24"/>
                        </w:rPr>
                        <w:t>mwokutukut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>(</w:t>
                      </w:r>
                      <w:proofErr w:type="spellStart"/>
                      <w:proofErr w:type="gramEnd"/>
                      <w:r w:rsidR="002544A5" w:rsidRPr="009F5891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 fen </w:t>
                      </w:r>
                      <w:proofErr w:type="spellStart"/>
                      <w:r w:rsidR="002544A5" w:rsidRPr="009F5891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4A5" w:rsidRPr="009F5891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4A5" w:rsidRPr="009F5891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4A5" w:rsidRPr="009F5891">
                        <w:rPr>
                          <w:sz w:val="24"/>
                          <w:szCs w:val="24"/>
                        </w:rPr>
                        <w:t>wiis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2544A5" w:rsidRPr="009F5891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2544A5" w:rsidRPr="009F5891">
                        <w:rPr>
                          <w:sz w:val="24"/>
                          <w:szCs w:val="24"/>
                        </w:rPr>
                        <w:t>amwen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4A5" w:rsidRPr="009F5891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4A5" w:rsidRPr="009F5891">
                        <w:rPr>
                          <w:sz w:val="24"/>
                          <w:szCs w:val="24"/>
                        </w:rPr>
                        <w:t>meinap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) </w:t>
                      </w:r>
                      <w:proofErr w:type="spellStart"/>
                      <w:r w:rsidR="002544A5" w:rsidRPr="009F5891">
                        <w:rPr>
                          <w:sz w:val="24"/>
                          <w:szCs w:val="24"/>
                        </w:rPr>
                        <w:t>anein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4A5" w:rsidRPr="009F5891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4A5" w:rsidRPr="009F5891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2544A5" w:rsidRPr="009F5891">
                        <w:rPr>
                          <w:sz w:val="24"/>
                          <w:szCs w:val="24"/>
                        </w:rPr>
                        <w:t xml:space="preserve"> high school</w:t>
                      </w:r>
                      <w:r w:rsidR="00EB7A6D" w:rsidRPr="009F5891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094F9CEE" w14:textId="77777777" w:rsidR="002E6006" w:rsidRPr="009F5891" w:rsidRDefault="002E6006" w:rsidP="006B2277">
                      <w:pPr>
                        <w:pStyle w:val="NormalWeb"/>
                        <w:jc w:val="right"/>
                        <w:rPr>
                          <w:color w:val="000000" w:themeColor="text1"/>
                          <w:sz w:val="20"/>
                        </w:rPr>
                      </w:pPr>
                    </w:p>
                    <w:p w14:paraId="4E441B2B" w14:textId="77777777" w:rsidR="008542D6" w:rsidRDefault="008542D6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CC31F34" wp14:editId="7490F357">
                <wp:simplePos x="0" y="0"/>
                <wp:positionH relativeFrom="margin">
                  <wp:align>right</wp:align>
                </wp:positionH>
                <wp:positionV relativeFrom="paragraph">
                  <wp:posOffset>6859270</wp:posOffset>
                </wp:positionV>
                <wp:extent cx="7303325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325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E9AD2A" w14:textId="77777777" w:rsidR="00CA36F6" w:rsidRPr="00214119" w:rsidRDefault="002544A5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21411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C31F34" id="Text Box 8" o:spid="_x0000_s1029" type="#_x0000_t202" style="position:absolute;margin-left:523.85pt;margin-top:540.1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" fillcolor="#a5cdbc [1943]" stroked="f" strokeweight=".5pt">
                <v:textbox>
                  <w:txbxContent>
                    <w:p w14:paraId="31E9AD2A" w14:textId="77777777" w:rsidR="00CA36F6" w:rsidRPr="00214119" w:rsidRDefault="002544A5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214119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D44E8F" wp14:editId="26D6AAD4">
                <wp:simplePos x="0" y="0"/>
                <wp:positionH relativeFrom="column">
                  <wp:posOffset>50165</wp:posOffset>
                </wp:positionH>
                <wp:positionV relativeFrom="paragraph">
                  <wp:posOffset>7216775</wp:posOffset>
                </wp:positionV>
                <wp:extent cx="7306945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617A82" w14:textId="77777777" w:rsidR="00E66C61" w:rsidRPr="009F5891" w:rsidRDefault="002544A5" w:rsidP="00E66C61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Ese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wor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ew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ane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sinei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ika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apasa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ren met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fis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ren met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sokku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mwokutukut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amwara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ekewe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angang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ren pekin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katonong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E66C61" w:rsidRPr="009F5891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Met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mei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nea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iwe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ifa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usun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omw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aporousa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ekewe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sokkun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mwokutukut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ke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finata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ifa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usun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euchean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ngonuk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.</w:t>
                            </w:r>
                            <w:r w:rsidR="00E66C61"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06A584C1" w14:textId="77777777" w:rsidR="00E66C61" w:rsidRPr="00E33703" w:rsidRDefault="00E66C61" w:rsidP="00E66C61">
                            <w:pPr>
                              <w:spacing w:after="0"/>
                              <w:jc w:val="right"/>
                              <w:rPr>
                                <w:sz w:val="28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44E8F" id="Text Box 13" o:spid="_x0000_s1030" type="#_x0000_t202" style="position:absolute;margin-left:3.95pt;margin-top:568.25pt;width:575.35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" filled="f" stroked="f" strokeweight=".5pt">
                <v:textbox>
                  <w:txbxContent>
                    <w:p w14:paraId="10617A82" w14:textId="77777777" w:rsidR="00E66C61" w:rsidRPr="009F5891" w:rsidRDefault="002544A5" w:rsidP="00E66C61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 w:rsidRPr="009F5891">
                        <w:rPr>
                          <w:sz w:val="26"/>
                          <w:szCs w:val="26"/>
                        </w:rPr>
                        <w:t xml:space="preserve">Ese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wor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ew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ane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sinei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ika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apasa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ren met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epwe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fis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ren met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sokku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mwokutukut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epwe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amwara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ekewe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chon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angang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ren pekin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katonong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chon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sukuun</w:t>
                      </w:r>
                      <w:proofErr w:type="spellEnd"/>
                      <w:r w:rsidR="00E66C61" w:rsidRPr="009F5891">
                        <w:rPr>
                          <w:sz w:val="26"/>
                          <w:szCs w:val="26"/>
                        </w:rPr>
                        <w:t xml:space="preserve">. </w:t>
                      </w:r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Met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mei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nea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iwe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ifa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usun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omw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tongeni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me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aporousa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ekewe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sokkun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mwokutukut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ke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finata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me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ifa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usun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euchean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ngonuk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>.</w:t>
                      </w:r>
                      <w:r w:rsidR="00E66C61"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</w:p>
                    <w:p w14:paraId="06A584C1" w14:textId="77777777" w:rsidR="00E66C61" w:rsidRPr="00E33703" w:rsidRDefault="00E66C61" w:rsidP="00E66C61">
                      <w:pPr>
                        <w:spacing w:after="0"/>
                        <w:jc w:val="right"/>
                        <w:rPr>
                          <w:sz w:val="28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46449A1" wp14:editId="66696B5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F1D44D" w14:textId="77777777" w:rsidR="00CA36F6" w:rsidRPr="00685C13" w:rsidRDefault="00B41954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46449A1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0AF1D44D" w14:textId="77777777" w:rsidR="00CA36F6" w:rsidRPr="00685C13" w:rsidRDefault="00B41954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33703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5470DB7" wp14:editId="41E61905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AA83B93" w14:textId="77777777" w:rsidR="00275C50" w:rsidRDefault="00B41954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030268AC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E76420A" w14:textId="77777777" w:rsidR="00275C50" w:rsidRDefault="00B41954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69D02BE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23175EA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E857DE7" w14:textId="77777777" w:rsidR="00F35BE3" w:rsidRPr="00F35BE3" w:rsidRDefault="00B41954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470DB7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5AA83B93" w14:textId="77777777" w:rsidR="00275C50" w:rsidRDefault="00B41954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030268AC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E76420A" w14:textId="77777777" w:rsidR="00275C50" w:rsidRDefault="00B41954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69D02BE9" w14:textId="77777777" w:rsidR="00F35BE3" w:rsidRDefault="00F35BE3" w:rsidP="00874387">
                      <w:pPr>
                        <w:pStyle w:val="NoSpacing"/>
                      </w:pPr>
                    </w:p>
                    <w:p w14:paraId="723175EA" w14:textId="77777777" w:rsidR="00F35BE3" w:rsidRDefault="00F35BE3" w:rsidP="00874387">
                      <w:pPr>
                        <w:pStyle w:val="NoSpacing"/>
                      </w:pPr>
                    </w:p>
                    <w:p w14:paraId="6E857DE7" w14:textId="77777777" w:rsidR="00F35BE3" w:rsidRPr="00F35BE3" w:rsidRDefault="00B41954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649517B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35AB241" wp14:editId="39752E7F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29552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2955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661EFB" w14:textId="77777777" w:rsidR="00781C88" w:rsidRDefault="004E5500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65BF3F93" w14:textId="77777777" w:rsidR="004E4727" w:rsidRPr="00D3117F" w:rsidRDefault="004E5500" w:rsidP="004E4727">
                            <w:pPr>
                              <w:spacing w:after="0" w:line="520" w:lineRule="exact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Re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porous re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kamotiw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college,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kokor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74F6D3AC" w14:textId="77777777" w:rsidR="00696E04" w:rsidRPr="00696E04" w:rsidRDefault="004E5500" w:rsidP="00E33703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3C23758E" w14:textId="77777777" w:rsidR="00781C88" w:rsidRDefault="00781C88" w:rsidP="00781C88"/>
                          <w:p w14:paraId="37619D08" w14:textId="77777777" w:rsidR="00C44833" w:rsidRDefault="00C4483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5AB241" id="_x0000_s1033" type="#_x0000_t202" style="position:absolute;margin-left:180pt;margin-top:6pt;width:385.05pt;height:180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" filled="f" strokecolor="#d9d9d9">
                <v:textbox>
                  <w:txbxContent>
                    <w:p w14:paraId="21661EFB" w14:textId="77777777" w:rsidR="00781C88" w:rsidRDefault="004E5500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65BF3F93" w14:textId="77777777" w:rsidR="004E4727" w:rsidRPr="00D3117F" w:rsidRDefault="004E5500" w:rsidP="004E4727">
                      <w:pPr>
                        <w:spacing w:after="0" w:line="520" w:lineRule="exact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Ren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tichikin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porous ren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kamotiwen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college,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kokor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74F6D3AC" w14:textId="77777777" w:rsidR="00696E04" w:rsidRPr="00696E04" w:rsidRDefault="004E5500" w:rsidP="00E33703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3C23758E" w14:textId="77777777" w:rsidR="00781C88" w:rsidRDefault="00781C88" w:rsidP="00781C88"/>
                    <w:p w14:paraId="37619D08" w14:textId="77777777" w:rsidR="00C44833" w:rsidRDefault="00C44833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859188" wp14:editId="222CEE9E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ECC554" w14:textId="77777777" w:rsidR="001B2141" w:rsidRPr="00661D0B" w:rsidRDefault="002544A5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405B0121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E47321D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859188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2ECC554" w14:textId="77777777" w:rsidR="001B2141" w:rsidRPr="00661D0B" w:rsidRDefault="002544A5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405B0121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7E47321D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5C7A5F1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CADF91" wp14:editId="71EF920B">
                <wp:simplePos x="0" y="0"/>
                <wp:positionH relativeFrom="column">
                  <wp:posOffset>-47625</wp:posOffset>
                </wp:positionH>
                <wp:positionV relativeFrom="paragraph">
                  <wp:posOffset>181610</wp:posOffset>
                </wp:positionV>
                <wp:extent cx="2351314" cy="82200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1314" cy="8220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1F69EC" w14:textId="77777777" w:rsidR="004E4727" w:rsidRPr="009F5891" w:rsidRDefault="002544A5" w:rsidP="00E33703">
                            <w:pPr>
                              <w:pStyle w:val="NoSpacing"/>
                              <w:spacing w:line="276" w:lineRule="auto"/>
                              <w:rPr>
                                <w:rFonts w:ascii="Myriad Pro" w:eastAsiaTheme="minorHAnsi" w:hAnsi="Myriad Pro"/>
                                <w:sz w:val="22"/>
                                <w:szCs w:val="24"/>
                              </w:rPr>
                            </w:pPr>
                            <w:r w:rsidRPr="009F5891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OUMOUM</w:t>
                            </w:r>
                            <w:r w:rsidR="004E4727" w:rsidRPr="009F5891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4E4727" w:rsidRPr="009F5891">
                              <w:rPr>
                                <w:rFonts w:ascii="Myriad Pro" w:hAnsi="Myriad Pro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tonong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non college,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chok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taropw</w:t>
                            </w:r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e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mi murine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menapetiw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kewe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kapacheta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me community service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neniomw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65254B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152F40A1" w14:textId="77777777" w:rsidR="004E4727" w:rsidRPr="009F5891" w:rsidRDefault="004E4727" w:rsidP="00E33703">
                            <w:pPr>
                              <w:pStyle w:val="NoSpacing"/>
                              <w:spacing w:line="276" w:lineRule="auto"/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</w:p>
                          <w:p w14:paraId="50CF1550" w14:textId="77777777" w:rsidR="000A2D1F" w:rsidRPr="009F5891" w:rsidRDefault="002544A5" w:rsidP="00E33703">
                            <w:pPr>
                              <w:pStyle w:val="NoSpacing"/>
                              <w:spacing w:line="276" w:lineRule="auto"/>
                              <w:rPr>
                                <w:sz w:val="22"/>
                                <w:szCs w:val="24"/>
                              </w:rPr>
                            </w:pPr>
                            <w:r w:rsidRPr="009F5891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PUNGUN</w:t>
                            </w:r>
                            <w:r w:rsidR="004E4727" w:rsidRPr="009F5891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: </w:t>
                            </w:r>
                            <w:r w:rsidR="000A2D1F" w:rsidRPr="009F589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rekan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ekieki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ir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niit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taaman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kapacheta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, pekin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urumwot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angangen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fanantier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tonong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 xml:space="preserve"> college mi </w:t>
                            </w:r>
                            <w:proofErr w:type="spellStart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tekia</w:t>
                            </w:r>
                            <w:proofErr w:type="spellEnd"/>
                            <w:r w:rsidR="00B35319" w:rsidRPr="009F5891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33717A13" w14:textId="77777777" w:rsidR="000A2D1F" w:rsidRPr="009F5891" w:rsidRDefault="000A2D1F" w:rsidP="00E33703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236506D7" w14:textId="77777777" w:rsidR="001E180A" w:rsidRPr="009F5891" w:rsidRDefault="00B35319" w:rsidP="00E33703">
                            <w:pPr>
                              <w:pStyle w:val="NoSpacing"/>
                              <w:spacing w:line="276" w:lineRule="auto"/>
                              <w:rPr>
                                <w:sz w:val="22"/>
                                <w:szCs w:val="24"/>
                              </w:rPr>
                            </w:pPr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Ese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fokku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pung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0A2D1F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C7AE0" w:rsidRPr="009F5891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CC7AE0" w:rsidRPr="009F5891">
                              <w:rPr>
                                <w:sz w:val="22"/>
                                <w:szCs w:val="24"/>
                              </w:rPr>
                              <w:t xml:space="preserve"> college</w:t>
                            </w:r>
                            <w:r w:rsidR="000A2D1F" w:rsidRPr="009F5891">
                              <w:rPr>
                                <w:sz w:val="22"/>
                                <w:szCs w:val="24"/>
                              </w:rPr>
                              <w:t>,</w:t>
                            </w:r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C7AE0" w:rsidRPr="009F5891">
                              <w:rPr>
                                <w:sz w:val="22"/>
                                <w:szCs w:val="24"/>
                              </w:rPr>
                              <w:t>ochui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class ren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nipwakeoch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moche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kuna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C7AE0" w:rsidRPr="009F5891">
                              <w:rPr>
                                <w:sz w:val="22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CC7AE0" w:rsidRPr="009F5891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CC7AE0" w:rsidRPr="009F5891">
                              <w:rPr>
                                <w:sz w:val="22"/>
                                <w:szCs w:val="24"/>
                              </w:rPr>
                              <w:t>nikitu</w:t>
                            </w:r>
                            <w:proofErr w:type="spellEnd"/>
                            <w:r w:rsidR="00CC7AE0" w:rsidRPr="009F5891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0A2D1F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75C43B12" w14:textId="77777777" w:rsidR="001E180A" w:rsidRPr="009F5891" w:rsidRDefault="001E180A" w:rsidP="00E33703">
                            <w:pPr>
                              <w:pStyle w:val="NoSpacing"/>
                              <w:spacing w:line="276" w:lineRule="auto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041B20FF" w14:textId="77777777" w:rsidR="000A2D1F" w:rsidRPr="009F5891" w:rsidRDefault="00CC7AE0" w:rsidP="00E33703">
                            <w:pPr>
                              <w:pStyle w:val="NoSpacing"/>
                              <w:spacing w:line="276" w:lineRule="auto"/>
                              <w:rPr>
                                <w:sz w:val="22"/>
                                <w:szCs w:val="24"/>
                              </w:rPr>
                            </w:pPr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Mei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>wate</w:t>
                            </w:r>
                            <w:proofErr w:type="spellEnd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>amwarare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ach </w:t>
                            </w:r>
                            <w:proofErr w:type="spellStart"/>
                            <w:proofErr w:type="gram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kuna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chomwong</w:t>
                            </w:r>
                            <w:proofErr w:type="gramEnd"/>
                            <w:r w:rsidRPr="009F5891">
                              <w:rPr>
                                <w:sz w:val="22"/>
                                <w:szCs w:val="24"/>
                              </w:rPr>
                              <w:t>-ieri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nikitu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ruu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club,peki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urumwot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mwokutukut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kawor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neni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kiniki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nikitu</w:t>
                            </w:r>
                            <w:proofErr w:type="spellEnd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 xml:space="preserve"> non</w:t>
                            </w:r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ounusa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ia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wiise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meinap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nap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iteita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chomwongun</w:t>
                            </w:r>
                            <w:proofErr w:type="spellEnd"/>
                            <w:r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2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>en</w:t>
                            </w:r>
                            <w:proofErr w:type="spellEnd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>aani</w:t>
                            </w:r>
                            <w:proofErr w:type="spellEnd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>esapw</w:t>
                            </w:r>
                            <w:proofErr w:type="spellEnd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4E5500" w:rsidRPr="009F5891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1FCD8911" w14:textId="77777777" w:rsidR="000A2D1F" w:rsidRPr="00E33703" w:rsidRDefault="000A2D1F" w:rsidP="00E33703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B100E05" w14:textId="77777777" w:rsidR="001B2141" w:rsidRPr="004E39D2" w:rsidRDefault="001B2141" w:rsidP="0020230A">
                            <w:pPr>
                              <w:spacing w:after="0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ADF91" id="Text Box 9" o:spid="_x0000_s1035" type="#_x0000_t202" style="position:absolute;margin-left:-3.75pt;margin-top:14.3pt;width:185.15pt;height:647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" filled="f" stroked="f" strokeweight=".5pt">
                <v:textbox>
                  <w:txbxContent>
                    <w:p w14:paraId="091F69EC" w14:textId="77777777" w:rsidR="004E4727" w:rsidRPr="009F5891" w:rsidRDefault="002544A5" w:rsidP="00E33703">
                      <w:pPr>
                        <w:pStyle w:val="NoSpacing"/>
                        <w:spacing w:line="276" w:lineRule="auto"/>
                        <w:rPr>
                          <w:rFonts w:ascii="Myriad Pro" w:eastAsiaTheme="minorHAnsi" w:hAnsi="Myriad Pro"/>
                          <w:sz w:val="22"/>
                          <w:szCs w:val="24"/>
                        </w:rPr>
                      </w:pPr>
                      <w:r w:rsidRPr="009F5891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>OUMOUM</w:t>
                      </w:r>
                      <w:r w:rsidR="004E4727" w:rsidRPr="009F5891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4E4727" w:rsidRPr="009F5891">
                        <w:rPr>
                          <w:rFonts w:ascii="Myriad Pro" w:hAnsi="Myriad Pro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r w:rsidR="00B35319" w:rsidRPr="009F5891">
                        <w:rPr>
                          <w:sz w:val="22"/>
                          <w:szCs w:val="24"/>
                        </w:rPr>
                        <w:t xml:space="preserve">Ren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tongeni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tonong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non college,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iwe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chok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wor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taropw</w:t>
                      </w:r>
                      <w:r w:rsidR="00B35319" w:rsidRPr="009F5891">
                        <w:rPr>
                          <w:sz w:val="22"/>
                          <w:szCs w:val="24"/>
                        </w:rPr>
                        <w:t>e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mi murine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menapetiw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kewe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mwokutukutun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kapacheta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me community service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angang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neniomw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>.</w:t>
                      </w:r>
                      <w:r w:rsidR="0065254B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</w:p>
                    <w:p w14:paraId="152F40A1" w14:textId="77777777" w:rsidR="004E4727" w:rsidRPr="009F5891" w:rsidRDefault="004E4727" w:rsidP="00E33703">
                      <w:pPr>
                        <w:pStyle w:val="NoSpacing"/>
                        <w:spacing w:line="276" w:lineRule="auto"/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</w:p>
                    <w:p w14:paraId="50CF1550" w14:textId="77777777" w:rsidR="000A2D1F" w:rsidRPr="009F5891" w:rsidRDefault="002544A5" w:rsidP="00E33703">
                      <w:pPr>
                        <w:pStyle w:val="NoSpacing"/>
                        <w:spacing w:line="276" w:lineRule="auto"/>
                        <w:rPr>
                          <w:sz w:val="22"/>
                          <w:szCs w:val="24"/>
                        </w:rPr>
                      </w:pPr>
                      <w:r w:rsidRPr="009F5891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>PUNGUN</w:t>
                      </w:r>
                      <w:r w:rsidR="004E4727" w:rsidRPr="009F5891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: </w:t>
                      </w:r>
                      <w:r w:rsidR="000A2D1F" w:rsidRPr="009F589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Napengeni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semirit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rekan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ekieki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ne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ir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niit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taaman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taropwe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ekkoch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mwokutukutun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kapacheta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, pekin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urumwot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angangen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fanantier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tongeni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tonong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 xml:space="preserve"> college mi </w:t>
                      </w:r>
                      <w:proofErr w:type="spellStart"/>
                      <w:r w:rsidR="00B35319" w:rsidRPr="009F5891">
                        <w:rPr>
                          <w:sz w:val="22"/>
                          <w:szCs w:val="24"/>
                        </w:rPr>
                        <w:t>tekia</w:t>
                      </w:r>
                      <w:proofErr w:type="spellEnd"/>
                      <w:r w:rsidR="00B35319" w:rsidRPr="009F5891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33717A13" w14:textId="77777777" w:rsidR="000A2D1F" w:rsidRPr="009F5891" w:rsidRDefault="000A2D1F" w:rsidP="00E33703">
                      <w:pPr>
                        <w:pStyle w:val="NoSpacing"/>
                        <w:spacing w:line="276" w:lineRule="auto"/>
                        <w:rPr>
                          <w:sz w:val="24"/>
                          <w:szCs w:val="26"/>
                        </w:rPr>
                      </w:pPr>
                    </w:p>
                    <w:p w14:paraId="236506D7" w14:textId="77777777" w:rsidR="001E180A" w:rsidRPr="009F5891" w:rsidRDefault="00B35319" w:rsidP="00E33703">
                      <w:pPr>
                        <w:pStyle w:val="NoSpacing"/>
                        <w:spacing w:line="276" w:lineRule="auto"/>
                        <w:rPr>
                          <w:sz w:val="22"/>
                          <w:szCs w:val="24"/>
                        </w:rPr>
                      </w:pPr>
                      <w:r w:rsidRPr="009F5891">
                        <w:rPr>
                          <w:sz w:val="22"/>
                          <w:szCs w:val="24"/>
                        </w:rPr>
                        <w:t xml:space="preserve">Ese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fokku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pung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>.</w:t>
                      </w:r>
                      <w:r w:rsidR="000A2D1F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C7AE0" w:rsidRPr="009F5891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CC7AE0" w:rsidRPr="009F5891">
                        <w:rPr>
                          <w:sz w:val="22"/>
                          <w:szCs w:val="24"/>
                        </w:rPr>
                        <w:t xml:space="preserve"> college</w:t>
                      </w:r>
                      <w:r w:rsidR="000A2D1F" w:rsidRPr="009F5891">
                        <w:rPr>
                          <w:sz w:val="22"/>
                          <w:szCs w:val="24"/>
                        </w:rPr>
                        <w:t>,</w:t>
                      </w:r>
                      <w:r w:rsidRPr="009F5891">
                        <w:rPr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C7AE0" w:rsidRPr="009F5891">
                        <w:rPr>
                          <w:sz w:val="22"/>
                          <w:szCs w:val="24"/>
                        </w:rPr>
                        <w:t>ochui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class ren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nipwakeoch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iwe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re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moche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kuna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emo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C7AE0" w:rsidRPr="009F5891">
                        <w:rPr>
                          <w:sz w:val="22"/>
                          <w:szCs w:val="24"/>
                        </w:rPr>
                        <w:t>pwapwaiti</w:t>
                      </w:r>
                      <w:proofErr w:type="spellEnd"/>
                      <w:r w:rsidR="00CC7AE0" w:rsidRPr="009F5891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CC7AE0" w:rsidRPr="009F5891">
                        <w:rPr>
                          <w:sz w:val="22"/>
                          <w:szCs w:val="24"/>
                        </w:rPr>
                        <w:t>nikitu</w:t>
                      </w:r>
                      <w:proofErr w:type="spellEnd"/>
                      <w:r w:rsidR="00CC7AE0" w:rsidRPr="009F5891">
                        <w:rPr>
                          <w:sz w:val="22"/>
                          <w:szCs w:val="24"/>
                        </w:rPr>
                        <w:t>.</w:t>
                      </w:r>
                      <w:r w:rsidR="000A2D1F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</w:p>
                    <w:p w14:paraId="75C43B12" w14:textId="77777777" w:rsidR="001E180A" w:rsidRPr="009F5891" w:rsidRDefault="001E180A" w:rsidP="00E33703">
                      <w:pPr>
                        <w:pStyle w:val="NoSpacing"/>
                        <w:spacing w:line="276" w:lineRule="auto"/>
                        <w:rPr>
                          <w:sz w:val="22"/>
                          <w:szCs w:val="24"/>
                        </w:rPr>
                      </w:pPr>
                    </w:p>
                    <w:p w14:paraId="041B20FF" w14:textId="77777777" w:rsidR="000A2D1F" w:rsidRPr="009F5891" w:rsidRDefault="00CC7AE0" w:rsidP="00E33703">
                      <w:pPr>
                        <w:pStyle w:val="NoSpacing"/>
                        <w:spacing w:line="276" w:lineRule="auto"/>
                        <w:rPr>
                          <w:sz w:val="22"/>
                          <w:szCs w:val="24"/>
                        </w:rPr>
                      </w:pPr>
                      <w:r w:rsidRPr="009F5891">
                        <w:rPr>
                          <w:sz w:val="22"/>
                          <w:szCs w:val="24"/>
                        </w:rPr>
                        <w:t xml:space="preserve">Mei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E5500" w:rsidRPr="009F5891">
                        <w:rPr>
                          <w:sz w:val="22"/>
                          <w:szCs w:val="24"/>
                        </w:rPr>
                        <w:t>wate</w:t>
                      </w:r>
                      <w:proofErr w:type="spellEnd"/>
                      <w:r w:rsidR="004E5500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E5500" w:rsidRPr="009F5891">
                        <w:rPr>
                          <w:sz w:val="22"/>
                          <w:szCs w:val="24"/>
                        </w:rPr>
                        <w:t>amwarare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ach </w:t>
                      </w:r>
                      <w:proofErr w:type="spellStart"/>
                      <w:proofErr w:type="gramStart"/>
                      <w:r w:rsidRPr="009F5891">
                        <w:rPr>
                          <w:sz w:val="22"/>
                          <w:szCs w:val="24"/>
                        </w:rPr>
                        <w:t>kuna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chomwong</w:t>
                      </w:r>
                      <w:proofErr w:type="gramEnd"/>
                      <w:r w:rsidRPr="009F5891">
                        <w:rPr>
                          <w:sz w:val="22"/>
                          <w:szCs w:val="24"/>
                        </w:rPr>
                        <w:t>-ieri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nikitu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ruu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club,peki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urumwot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mwokutukut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angang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kawor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neni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kiniki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pekin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e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nikitu</w:t>
                      </w:r>
                      <w:proofErr w:type="spellEnd"/>
                      <w:r w:rsidR="004E5500" w:rsidRPr="009F5891">
                        <w:rPr>
                          <w:sz w:val="22"/>
                          <w:szCs w:val="24"/>
                        </w:rPr>
                        <w:t xml:space="preserve"> non</w:t>
                      </w:r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ounusa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fansou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ia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e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wiise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meinap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nap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iteita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chomwongun</w:t>
                      </w:r>
                      <w:proofErr w:type="spellEnd"/>
                      <w:r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2"/>
                          <w:szCs w:val="24"/>
                        </w:rPr>
                        <w:t>angang</w:t>
                      </w:r>
                      <w:proofErr w:type="spellEnd"/>
                      <w:r w:rsidR="004E5500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E5500" w:rsidRPr="009F5891">
                        <w:rPr>
                          <w:sz w:val="22"/>
                          <w:szCs w:val="24"/>
                        </w:rPr>
                        <w:t>en</w:t>
                      </w:r>
                      <w:proofErr w:type="spellEnd"/>
                      <w:r w:rsidR="004E5500" w:rsidRPr="009F5891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4E5500" w:rsidRPr="009F5891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4E5500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E5500" w:rsidRPr="009F5891">
                        <w:rPr>
                          <w:sz w:val="22"/>
                          <w:szCs w:val="24"/>
                        </w:rPr>
                        <w:t>aani</w:t>
                      </w:r>
                      <w:proofErr w:type="spellEnd"/>
                      <w:r w:rsidR="004E5500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E5500" w:rsidRPr="009F5891">
                        <w:rPr>
                          <w:sz w:val="22"/>
                          <w:szCs w:val="24"/>
                        </w:rPr>
                        <w:t>nge</w:t>
                      </w:r>
                      <w:proofErr w:type="spellEnd"/>
                      <w:r w:rsidR="004E5500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E5500" w:rsidRPr="009F5891">
                        <w:rPr>
                          <w:sz w:val="22"/>
                          <w:szCs w:val="24"/>
                        </w:rPr>
                        <w:t>esapw</w:t>
                      </w:r>
                      <w:proofErr w:type="spellEnd"/>
                      <w:r w:rsidR="004E5500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E5500" w:rsidRPr="009F5891">
                        <w:rPr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="004E5500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E5500" w:rsidRPr="009F5891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4E5500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E5500" w:rsidRPr="009F5891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4E5500" w:rsidRPr="009F589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E5500" w:rsidRPr="009F5891">
                        <w:rPr>
                          <w:sz w:val="22"/>
                          <w:szCs w:val="24"/>
                        </w:rPr>
                        <w:t>pwapwaiti</w:t>
                      </w:r>
                      <w:proofErr w:type="spellEnd"/>
                      <w:r w:rsidR="004E5500" w:rsidRPr="009F5891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1FCD8911" w14:textId="77777777" w:rsidR="000A2D1F" w:rsidRPr="00E33703" w:rsidRDefault="000A2D1F" w:rsidP="00E33703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2B100E05" w14:textId="77777777" w:rsidR="001B2141" w:rsidRPr="004E39D2" w:rsidRDefault="001B2141" w:rsidP="0020230A">
                      <w:pPr>
                        <w:spacing w:after="0"/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5735C240" w14:textId="77777777" w:rsidR="00734818" w:rsidRPr="00734818" w:rsidRDefault="00734818" w:rsidP="00734818"/>
    <w:p w14:paraId="4469F7D4" w14:textId="77777777" w:rsidR="00734818" w:rsidRPr="00734818" w:rsidRDefault="00734818" w:rsidP="00734818"/>
    <w:p w14:paraId="30554D0B" w14:textId="77777777" w:rsidR="00734818" w:rsidRPr="00734818" w:rsidRDefault="00734818" w:rsidP="00734818"/>
    <w:p w14:paraId="53796E58" w14:textId="77777777" w:rsidR="00734818" w:rsidRPr="00734818" w:rsidRDefault="00734818" w:rsidP="00734818"/>
    <w:p w14:paraId="748B0D84" w14:textId="77777777" w:rsidR="00734818" w:rsidRPr="00734818" w:rsidRDefault="00734818" w:rsidP="00734818"/>
    <w:p w14:paraId="15928235" w14:textId="77777777" w:rsidR="00734818" w:rsidRPr="00734818" w:rsidRDefault="00734818" w:rsidP="00734818"/>
    <w:p w14:paraId="3099EB78" w14:textId="77777777" w:rsidR="00734818" w:rsidRDefault="00510888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C29E12" wp14:editId="5B36C592">
                <wp:simplePos x="0" y="0"/>
                <wp:positionH relativeFrom="column">
                  <wp:posOffset>2314575</wp:posOffset>
                </wp:positionH>
                <wp:positionV relativeFrom="paragraph">
                  <wp:posOffset>6350</wp:posOffset>
                </wp:positionV>
                <wp:extent cx="4878515" cy="51720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8515" cy="51720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D23355" w14:textId="77777777" w:rsidR="00795EF0" w:rsidRPr="009F5891" w:rsidRDefault="004E5500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  <w:lang w:val="fr-FR"/>
                              </w:rPr>
                            </w:pPr>
                            <w:r w:rsidRPr="009F589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  <w:lang w:val="fr-FR"/>
                              </w:rPr>
                              <w:t>Neun Chon Sukuun Taropwen Chek</w:t>
                            </w:r>
                            <w:r w:rsidR="00795EF0" w:rsidRPr="009F589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  <w:lang w:val="fr-FR"/>
                              </w:rPr>
                              <w:t xml:space="preserve"> </w:t>
                            </w:r>
                          </w:p>
                          <w:p w14:paraId="7707F434" w14:textId="77777777" w:rsidR="00C44833" w:rsidRPr="009F5891" w:rsidRDefault="004E5500" w:rsidP="00E33703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>Kutta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 xml:space="preserve"> met en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>mei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>pwapwaiti</w:t>
                            </w:r>
                            <w:proofErr w:type="spellEnd"/>
                            <w:r w:rsidR="00C44833"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Esapw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uchok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eka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club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re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peki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urumwot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ika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peki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kae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Kutta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sokkun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angang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en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mei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tongeni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aani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iwe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pwan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sottuni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kutta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mwokutukut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kinikin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en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mei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pwapwaiti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Ekena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mwokutukut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mei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tongeni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fis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nukuun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neniomw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omw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kinikin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="004B4014" w:rsidRPr="009F5891">
                              <w:rPr>
                                <w:sz w:val="26"/>
                                <w:szCs w:val="26"/>
                              </w:rPr>
                              <w:t>Chechemeni</w:t>
                            </w:r>
                            <w:proofErr w:type="spellEnd"/>
                            <w:r w:rsidR="004B4014" w:rsidRPr="009F5891">
                              <w:rPr>
                                <w:sz w:val="26"/>
                                <w:szCs w:val="26"/>
                              </w:rPr>
                              <w:t xml:space="preserve">! </w:t>
                            </w:r>
                            <w:proofErr w:type="spellStart"/>
                            <w:r w:rsidR="00510888" w:rsidRPr="009F5891">
                              <w:rPr>
                                <w:sz w:val="26"/>
                                <w:szCs w:val="26"/>
                              </w:rPr>
                              <w:t>Pwe</w:t>
                            </w:r>
                            <w:proofErr w:type="spellEnd"/>
                            <w:r w:rsidR="00510888"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0888" w:rsidRPr="009F5891">
                              <w:rPr>
                                <w:sz w:val="26"/>
                                <w:szCs w:val="26"/>
                              </w:rPr>
                              <w:t>nipwakeoch</w:t>
                            </w:r>
                            <w:proofErr w:type="spellEnd"/>
                            <w:r w:rsidR="00510888"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0888" w:rsidRPr="009F5891">
                              <w:rPr>
                                <w:sz w:val="26"/>
                                <w:szCs w:val="26"/>
                              </w:rPr>
                              <w:t>napseni</w:t>
                            </w:r>
                            <w:proofErr w:type="spellEnd"/>
                            <w:r w:rsidR="00510888"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0888" w:rsidRPr="009F5891">
                              <w:rPr>
                                <w:sz w:val="26"/>
                                <w:szCs w:val="26"/>
                              </w:rPr>
                              <w:t>ukukuun</w:t>
                            </w:r>
                            <w:proofErr w:type="spellEnd"/>
                            <w:r w:rsidR="00510888"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0888" w:rsidRPr="009F5891">
                              <w:rPr>
                                <w:sz w:val="26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510888"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0888" w:rsidRPr="009F5891">
                              <w:rPr>
                                <w:sz w:val="26"/>
                                <w:szCs w:val="26"/>
                              </w:rPr>
                              <w:t>keukun</w:t>
                            </w:r>
                            <w:proofErr w:type="spellEnd"/>
                            <w:r w:rsidR="00510888" w:rsidRPr="009F5891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C44833"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0730752A" w14:textId="77777777" w:rsidR="00F936C8" w:rsidRPr="009F5891" w:rsidRDefault="00510888" w:rsidP="00E33703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6"/>
                                <w:szCs w:val="26"/>
                                <w:lang w:val="fr-FR"/>
                              </w:rPr>
                            </w:pP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>Chechemeni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>pwe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>ep</w:t>
                            </w:r>
                            <w:r w:rsidR="00EE3536"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>we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>akomw</w:t>
                            </w:r>
                            <w:proofErr w:type="spellEnd"/>
                            <w:r w:rsidR="00C44833" w:rsidRPr="009F5891">
                              <w:rPr>
                                <w:b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="00C44833"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E</w:t>
                            </w:r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kkewe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ekkoch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mwokutukutu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mi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kapacheta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mei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euchea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-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nge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foforeoch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non class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mei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okkufu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peki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urumwot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  <w:lang w:val="fr-FR"/>
                              </w:rPr>
                              <w:t xml:space="preserve"> club.</w:t>
                            </w:r>
                          </w:p>
                          <w:p w14:paraId="690B92EA" w14:textId="77777777" w:rsidR="00E33703" w:rsidRPr="009F5891" w:rsidRDefault="00E33703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  <w:lang w:val="fr-FR"/>
                              </w:rPr>
                            </w:pPr>
                          </w:p>
                          <w:p w14:paraId="7C0FFFDC" w14:textId="77777777" w:rsidR="000120AD" w:rsidRPr="009F5891" w:rsidRDefault="00510888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proofErr w:type="spellStart"/>
                            <w:r w:rsidRPr="009F589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eun</w:t>
                            </w:r>
                            <w:proofErr w:type="spellEnd"/>
                            <w:r w:rsidRPr="009F589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Famini</w:t>
                            </w:r>
                            <w:proofErr w:type="spellEnd"/>
                            <w:r w:rsidRPr="009F589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Taropwen</w:t>
                            </w:r>
                            <w:proofErr w:type="spellEnd"/>
                            <w:r w:rsidRPr="009F589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hek</w:t>
                            </w:r>
                            <w:proofErr w:type="spellEnd"/>
                          </w:p>
                          <w:p w14:paraId="0CD7877F" w14:textId="77777777" w:rsidR="00C44833" w:rsidRPr="009F5891" w:rsidRDefault="00510888" w:rsidP="00E33703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Fiti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noumw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kutta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mei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pwapwaiti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pwan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pesepes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ren pekin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pachenong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ika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fiti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angangan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.</w:t>
                            </w:r>
                            <w:r w:rsidR="00C44833"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Porous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ngeni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noumw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ewe chon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sukuu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ekewe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sokku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mwokutukut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mei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pwapwait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Anisi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noumw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pachenong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fiti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mwokutukutu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sukuu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neniemi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ika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ami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kiniki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4375CE41" w14:textId="77777777" w:rsidR="00C44833" w:rsidRPr="009F5891" w:rsidRDefault="00EE3536" w:rsidP="00E33703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Achema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ngeni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noumw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pwe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sukuun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b/>
                                <w:sz w:val="26"/>
                                <w:szCs w:val="26"/>
                              </w:rPr>
                              <w:t>akomw</w:t>
                            </w:r>
                            <w:proofErr w:type="spellEnd"/>
                            <w:r w:rsidR="00C44833" w:rsidRPr="009F589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Tumwunu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noumw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weweiti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omw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mwoche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ren an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eoch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F5891">
                              <w:rPr>
                                <w:sz w:val="26"/>
                                <w:szCs w:val="26"/>
                              </w:rPr>
                              <w:t>kreitin</w:t>
                            </w:r>
                            <w:proofErr w:type="spellEnd"/>
                            <w:r w:rsidRPr="009F5891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C44833" w:rsidRPr="009F589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19767985" w14:textId="77777777" w:rsidR="002B5085" w:rsidRPr="002754FD" w:rsidRDefault="002B5085" w:rsidP="00F936C8">
                            <w:pPr>
                              <w:pStyle w:val="NoSpacing"/>
                              <w:rPr>
                                <w:sz w:val="24"/>
                                <w:szCs w:val="20"/>
                              </w:rPr>
                            </w:pPr>
                          </w:p>
                          <w:p w14:paraId="712097FD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C29E12" id="_x0000_s1036" type="#_x0000_t202" style="position:absolute;margin-left:182.25pt;margin-top:.5pt;width:384.15pt;height:407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" fillcolor="#e1eee8 [663]" stroked="f">
                <v:textbox>
                  <w:txbxContent>
                    <w:p w14:paraId="0CD23355" w14:textId="77777777" w:rsidR="00795EF0" w:rsidRPr="009F5891" w:rsidRDefault="004E5500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  <w:lang w:val="fr-FR"/>
                        </w:rPr>
                      </w:pPr>
                      <w:r w:rsidRPr="009F5891">
                        <w:rPr>
                          <w:rFonts w:ascii="Myriad Pro" w:hAnsi="Myriad Pro"/>
                          <w:b/>
                          <w:sz w:val="32"/>
                          <w:szCs w:val="20"/>
                          <w:lang w:val="fr-FR"/>
                        </w:rPr>
                        <w:t>Neun Chon Sukuun Taropwen Chek</w:t>
                      </w:r>
                      <w:r w:rsidR="00795EF0" w:rsidRPr="009F5891">
                        <w:rPr>
                          <w:rFonts w:ascii="Myriad Pro" w:hAnsi="Myriad Pro"/>
                          <w:b/>
                          <w:sz w:val="32"/>
                          <w:szCs w:val="20"/>
                          <w:lang w:val="fr-FR"/>
                        </w:rPr>
                        <w:t xml:space="preserve"> </w:t>
                      </w:r>
                    </w:p>
                    <w:p w14:paraId="7707F434" w14:textId="77777777" w:rsidR="00C44833" w:rsidRPr="009F5891" w:rsidRDefault="004E5500" w:rsidP="00E33703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b/>
                          <w:sz w:val="26"/>
                          <w:szCs w:val="26"/>
                        </w:rPr>
                      </w:pP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>Kutta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 xml:space="preserve"> met en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>mei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>pwapwaiti</w:t>
                      </w:r>
                      <w:proofErr w:type="spellEnd"/>
                      <w:r w:rsidR="00C44833"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Esapw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uchok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eka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club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re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peki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urumwot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ika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peki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kae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Kutta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ekewe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sokkun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angang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en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mei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tongeni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aani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iwe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pwan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sottuni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me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kutta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ekewe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mwokutukut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ika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kinikin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en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mei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pwapwaiti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Ekena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mwokutukut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mei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tongeni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epwe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fis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nukuun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sukuun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ika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non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neniomw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ewe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ika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omw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>kinikin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="004B4014" w:rsidRPr="009F5891">
                        <w:rPr>
                          <w:sz w:val="26"/>
                          <w:szCs w:val="26"/>
                        </w:rPr>
                        <w:t>Chechemeni</w:t>
                      </w:r>
                      <w:proofErr w:type="spellEnd"/>
                      <w:r w:rsidR="004B4014" w:rsidRPr="009F5891">
                        <w:rPr>
                          <w:sz w:val="26"/>
                          <w:szCs w:val="26"/>
                        </w:rPr>
                        <w:t xml:space="preserve">! </w:t>
                      </w:r>
                      <w:proofErr w:type="spellStart"/>
                      <w:r w:rsidR="00510888" w:rsidRPr="009F5891">
                        <w:rPr>
                          <w:sz w:val="26"/>
                          <w:szCs w:val="26"/>
                        </w:rPr>
                        <w:t>Pwe</w:t>
                      </w:r>
                      <w:proofErr w:type="spellEnd"/>
                      <w:r w:rsidR="00510888"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10888" w:rsidRPr="009F5891">
                        <w:rPr>
                          <w:sz w:val="26"/>
                          <w:szCs w:val="26"/>
                        </w:rPr>
                        <w:t>nipwakeoch</w:t>
                      </w:r>
                      <w:proofErr w:type="spellEnd"/>
                      <w:r w:rsidR="00510888"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10888" w:rsidRPr="009F5891">
                        <w:rPr>
                          <w:sz w:val="26"/>
                          <w:szCs w:val="26"/>
                        </w:rPr>
                        <w:t>napseni</w:t>
                      </w:r>
                      <w:proofErr w:type="spellEnd"/>
                      <w:r w:rsidR="00510888"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10888" w:rsidRPr="009F5891">
                        <w:rPr>
                          <w:sz w:val="26"/>
                          <w:szCs w:val="26"/>
                        </w:rPr>
                        <w:t>ukukuun</w:t>
                      </w:r>
                      <w:proofErr w:type="spellEnd"/>
                      <w:r w:rsidR="00510888"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10888" w:rsidRPr="009F5891">
                        <w:rPr>
                          <w:sz w:val="26"/>
                          <w:szCs w:val="26"/>
                        </w:rPr>
                        <w:t>ika</w:t>
                      </w:r>
                      <w:proofErr w:type="spellEnd"/>
                      <w:r w:rsidR="00510888"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10888" w:rsidRPr="009F5891">
                        <w:rPr>
                          <w:sz w:val="26"/>
                          <w:szCs w:val="26"/>
                        </w:rPr>
                        <w:t>keukun</w:t>
                      </w:r>
                      <w:proofErr w:type="spellEnd"/>
                      <w:r w:rsidR="00510888" w:rsidRPr="009F5891">
                        <w:rPr>
                          <w:sz w:val="26"/>
                          <w:szCs w:val="26"/>
                        </w:rPr>
                        <w:t>.</w:t>
                      </w:r>
                      <w:r w:rsidR="00C44833"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0730752A" w14:textId="77777777" w:rsidR="00F936C8" w:rsidRPr="009F5891" w:rsidRDefault="00510888" w:rsidP="00E33703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6"/>
                          <w:szCs w:val="26"/>
                          <w:lang w:val="fr-FR"/>
                        </w:rPr>
                      </w:pP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>Chechemeni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>pwe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>sukuun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>ep</w:t>
                      </w:r>
                      <w:r w:rsidR="00EE3536"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>we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>akomw</w:t>
                      </w:r>
                      <w:proofErr w:type="spellEnd"/>
                      <w:r w:rsidR="00C44833" w:rsidRPr="009F5891">
                        <w:rPr>
                          <w:b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="00C44833" w:rsidRPr="009F5891">
                        <w:rPr>
                          <w:sz w:val="26"/>
                          <w:szCs w:val="26"/>
                          <w:lang w:val="fr-FR"/>
                        </w:rPr>
                        <w:t>E</w:t>
                      </w:r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kkewe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ekkoch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mwokutukutu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sukuu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mi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kapacheta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mei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euchea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-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nge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foforeoch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non class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mei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okkufu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peki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urumwot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me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>ekewe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  <w:lang w:val="fr-FR"/>
                        </w:rPr>
                        <w:t xml:space="preserve"> club.</w:t>
                      </w:r>
                    </w:p>
                    <w:p w14:paraId="690B92EA" w14:textId="77777777" w:rsidR="00E33703" w:rsidRPr="009F5891" w:rsidRDefault="00E33703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  <w:lang w:val="fr-FR"/>
                        </w:rPr>
                      </w:pPr>
                    </w:p>
                    <w:p w14:paraId="7C0FFFDC" w14:textId="77777777" w:rsidR="000120AD" w:rsidRPr="009F5891" w:rsidRDefault="00510888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proofErr w:type="spellStart"/>
                      <w:r w:rsidRPr="009F589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eun</w:t>
                      </w:r>
                      <w:proofErr w:type="spellEnd"/>
                      <w:r w:rsidRPr="009F589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Famini</w:t>
                      </w:r>
                      <w:proofErr w:type="spellEnd"/>
                      <w:r w:rsidRPr="009F589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Taropwen</w:t>
                      </w:r>
                      <w:proofErr w:type="spellEnd"/>
                      <w:r w:rsidRPr="009F589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hek</w:t>
                      </w:r>
                      <w:proofErr w:type="spellEnd"/>
                    </w:p>
                    <w:p w14:paraId="0CD7877F" w14:textId="77777777" w:rsidR="00C44833" w:rsidRPr="009F5891" w:rsidRDefault="00510888" w:rsidP="00E33703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Fiti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noumw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ewe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semirit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me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kutta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met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mei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pwapwaiti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pwan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pesepes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ren pekin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pachenong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ika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fiti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angangan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>.</w:t>
                      </w:r>
                      <w:r w:rsidR="00C44833"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Pr="009F5891">
                        <w:rPr>
                          <w:sz w:val="26"/>
                          <w:szCs w:val="26"/>
                        </w:rPr>
                        <w:t xml:space="preserve">Porous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ngeni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noumw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ewe chon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sukuu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ren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ekewe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sokku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mwokutukut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mei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pwapwait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Anisi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noumw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ewe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semirit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epwe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pachenong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me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fiti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mwokutukutu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sukuu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me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neniemi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ika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ami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kiniki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4375CE41" w14:textId="77777777" w:rsidR="00C44833" w:rsidRPr="009F5891" w:rsidRDefault="00EE3536" w:rsidP="00E33703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Achema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ngeni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noumw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ewe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pwe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sukuun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epwe</w:t>
                      </w:r>
                      <w:proofErr w:type="spellEnd"/>
                      <w:r w:rsidRPr="009F5891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b/>
                          <w:sz w:val="26"/>
                          <w:szCs w:val="26"/>
                        </w:rPr>
                        <w:t>akomw</w:t>
                      </w:r>
                      <w:proofErr w:type="spellEnd"/>
                      <w:r w:rsidR="00C44833" w:rsidRPr="009F5891">
                        <w:rPr>
                          <w:b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Tumwunu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noumw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ewe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semirit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epwe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weweiti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omw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mwoche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ren an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epwe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eoch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9F5891">
                        <w:rPr>
                          <w:sz w:val="26"/>
                          <w:szCs w:val="26"/>
                        </w:rPr>
                        <w:t>kreitin</w:t>
                      </w:r>
                      <w:proofErr w:type="spellEnd"/>
                      <w:r w:rsidRPr="009F5891">
                        <w:rPr>
                          <w:sz w:val="26"/>
                          <w:szCs w:val="26"/>
                        </w:rPr>
                        <w:t>.</w:t>
                      </w:r>
                      <w:r w:rsidR="00C44833" w:rsidRPr="009F5891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19767985" w14:textId="77777777" w:rsidR="002B5085" w:rsidRPr="002754FD" w:rsidRDefault="002B5085" w:rsidP="00F936C8">
                      <w:pPr>
                        <w:pStyle w:val="NoSpacing"/>
                        <w:rPr>
                          <w:sz w:val="24"/>
                          <w:szCs w:val="20"/>
                        </w:rPr>
                      </w:pPr>
                    </w:p>
                    <w:p w14:paraId="712097FD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BEB279F" w14:textId="77777777" w:rsidR="00734818" w:rsidRDefault="00734818" w:rsidP="00734818"/>
    <w:p w14:paraId="275BCE1D" w14:textId="77777777" w:rsidR="00671A4B" w:rsidRPr="00734818" w:rsidRDefault="00671A4B" w:rsidP="00734818"/>
    <w:sectPr w:rsidR="00671A4B" w:rsidRPr="00734818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474AC0" w14:textId="77777777" w:rsidR="009E6AB9" w:rsidRDefault="009E6AB9" w:rsidP="009909CD">
      <w:pPr>
        <w:spacing w:after="0" w:line="240" w:lineRule="auto"/>
      </w:pPr>
      <w:r>
        <w:separator/>
      </w:r>
    </w:p>
  </w:endnote>
  <w:endnote w:type="continuationSeparator" w:id="0">
    <w:p w14:paraId="2D200E59" w14:textId="77777777" w:rsidR="009E6AB9" w:rsidRDefault="009E6AB9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02D08F" w14:textId="77777777" w:rsidR="00546DA5" w:rsidRDefault="00546D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B85237" w14:textId="77777777" w:rsidR="00546DA5" w:rsidRDefault="00930BD0" w:rsidP="00546DA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5085ED9" wp14:editId="3D2B96CE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6681488" w14:textId="49574329" w:rsidR="00546DA5" w:rsidRDefault="00546DA5" w:rsidP="00546DA5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A55A2D" w14:textId="77777777" w:rsidR="00546DA5" w:rsidRDefault="00546D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46523F" w14:textId="77777777" w:rsidR="009E6AB9" w:rsidRDefault="009E6AB9" w:rsidP="009909CD">
      <w:pPr>
        <w:spacing w:after="0" w:line="240" w:lineRule="auto"/>
      </w:pPr>
      <w:r>
        <w:separator/>
      </w:r>
    </w:p>
  </w:footnote>
  <w:footnote w:type="continuationSeparator" w:id="0">
    <w:p w14:paraId="294B663E" w14:textId="77777777" w:rsidR="009E6AB9" w:rsidRDefault="009E6AB9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18E179" w14:textId="77777777" w:rsidR="00546DA5" w:rsidRDefault="00546D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5496B" w14:textId="77777777" w:rsidR="00546DA5" w:rsidRDefault="00546D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59EBF" w14:textId="77777777" w:rsidR="00546DA5" w:rsidRDefault="00546D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2E4DA3"/>
    <w:multiLevelType w:val="hybridMultilevel"/>
    <w:tmpl w:val="45901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F7E70"/>
    <w:multiLevelType w:val="hybridMultilevel"/>
    <w:tmpl w:val="E4F8ABC8"/>
    <w:lvl w:ilvl="0" w:tplc="9DFE9BE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7D0FBE"/>
    <w:multiLevelType w:val="hybridMultilevel"/>
    <w:tmpl w:val="2B7C9D5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sTA1NjKwMDEwNjFX0lEKTi0uzszPAykwrAUAUt5hAiwAAAA="/>
  </w:docVars>
  <w:rsids>
    <w:rsidRoot w:val="001B2141"/>
    <w:rsid w:val="000120AD"/>
    <w:rsid w:val="00076C3A"/>
    <w:rsid w:val="000A2D1F"/>
    <w:rsid w:val="000A437C"/>
    <w:rsid w:val="000C40B8"/>
    <w:rsid w:val="000E3247"/>
    <w:rsid w:val="00123507"/>
    <w:rsid w:val="001733BE"/>
    <w:rsid w:val="001956B9"/>
    <w:rsid w:val="001A63A3"/>
    <w:rsid w:val="001A6610"/>
    <w:rsid w:val="001B2141"/>
    <w:rsid w:val="001D16DC"/>
    <w:rsid w:val="001D41E3"/>
    <w:rsid w:val="001D5F2E"/>
    <w:rsid w:val="001E180A"/>
    <w:rsid w:val="0020230A"/>
    <w:rsid w:val="00214119"/>
    <w:rsid w:val="002544A5"/>
    <w:rsid w:val="002754FD"/>
    <w:rsid w:val="00275C50"/>
    <w:rsid w:val="002808C2"/>
    <w:rsid w:val="002B5085"/>
    <w:rsid w:val="002E6006"/>
    <w:rsid w:val="002F19C3"/>
    <w:rsid w:val="00312031"/>
    <w:rsid w:val="00406591"/>
    <w:rsid w:val="00414D69"/>
    <w:rsid w:val="00436814"/>
    <w:rsid w:val="0047425E"/>
    <w:rsid w:val="004B4014"/>
    <w:rsid w:val="004D131D"/>
    <w:rsid w:val="004E39D2"/>
    <w:rsid w:val="004E4727"/>
    <w:rsid w:val="004E5500"/>
    <w:rsid w:val="004E5EA0"/>
    <w:rsid w:val="00510888"/>
    <w:rsid w:val="00514DB7"/>
    <w:rsid w:val="00525EAB"/>
    <w:rsid w:val="005326F5"/>
    <w:rsid w:val="00532A29"/>
    <w:rsid w:val="00546DA5"/>
    <w:rsid w:val="00552EC5"/>
    <w:rsid w:val="00565196"/>
    <w:rsid w:val="00565BEE"/>
    <w:rsid w:val="005839D7"/>
    <w:rsid w:val="005B0390"/>
    <w:rsid w:val="005D2A65"/>
    <w:rsid w:val="0061321A"/>
    <w:rsid w:val="006207D8"/>
    <w:rsid w:val="00622246"/>
    <w:rsid w:val="00645074"/>
    <w:rsid w:val="0065254B"/>
    <w:rsid w:val="00661D0B"/>
    <w:rsid w:val="00671A4B"/>
    <w:rsid w:val="00675C1D"/>
    <w:rsid w:val="00685C13"/>
    <w:rsid w:val="00696E04"/>
    <w:rsid w:val="006B2277"/>
    <w:rsid w:val="006E1BFD"/>
    <w:rsid w:val="006F45EA"/>
    <w:rsid w:val="0070210A"/>
    <w:rsid w:val="007132D9"/>
    <w:rsid w:val="00734818"/>
    <w:rsid w:val="007440CD"/>
    <w:rsid w:val="00745D20"/>
    <w:rsid w:val="00781C88"/>
    <w:rsid w:val="00784F1D"/>
    <w:rsid w:val="00794E38"/>
    <w:rsid w:val="00795EF0"/>
    <w:rsid w:val="007B7510"/>
    <w:rsid w:val="008110A7"/>
    <w:rsid w:val="008542D6"/>
    <w:rsid w:val="00854BA0"/>
    <w:rsid w:val="00862933"/>
    <w:rsid w:val="00874387"/>
    <w:rsid w:val="008916E0"/>
    <w:rsid w:val="008A4FE5"/>
    <w:rsid w:val="008A7C69"/>
    <w:rsid w:val="008B032B"/>
    <w:rsid w:val="008B3CF1"/>
    <w:rsid w:val="008F484C"/>
    <w:rsid w:val="00905F05"/>
    <w:rsid w:val="00930BD0"/>
    <w:rsid w:val="00950338"/>
    <w:rsid w:val="00963DDE"/>
    <w:rsid w:val="00980FFC"/>
    <w:rsid w:val="009909CD"/>
    <w:rsid w:val="009A60F7"/>
    <w:rsid w:val="009B09EE"/>
    <w:rsid w:val="009E6AB9"/>
    <w:rsid w:val="009F5891"/>
    <w:rsid w:val="00A25076"/>
    <w:rsid w:val="00A51106"/>
    <w:rsid w:val="00A838E1"/>
    <w:rsid w:val="00A870FB"/>
    <w:rsid w:val="00A924DC"/>
    <w:rsid w:val="00AA5EF9"/>
    <w:rsid w:val="00AC67ED"/>
    <w:rsid w:val="00B044CD"/>
    <w:rsid w:val="00B34BCF"/>
    <w:rsid w:val="00B35319"/>
    <w:rsid w:val="00B41954"/>
    <w:rsid w:val="00B53C93"/>
    <w:rsid w:val="00B57CFA"/>
    <w:rsid w:val="00B646B2"/>
    <w:rsid w:val="00B75458"/>
    <w:rsid w:val="00B91A1C"/>
    <w:rsid w:val="00B93E27"/>
    <w:rsid w:val="00BF154F"/>
    <w:rsid w:val="00C44833"/>
    <w:rsid w:val="00C91747"/>
    <w:rsid w:val="00CA32F5"/>
    <w:rsid w:val="00CA36F6"/>
    <w:rsid w:val="00CC7AE0"/>
    <w:rsid w:val="00CD2DEC"/>
    <w:rsid w:val="00CE5BCB"/>
    <w:rsid w:val="00CF1D50"/>
    <w:rsid w:val="00D14F9D"/>
    <w:rsid w:val="00D257AF"/>
    <w:rsid w:val="00D3117F"/>
    <w:rsid w:val="00D321C2"/>
    <w:rsid w:val="00D878B1"/>
    <w:rsid w:val="00DF6E41"/>
    <w:rsid w:val="00E33703"/>
    <w:rsid w:val="00E43548"/>
    <w:rsid w:val="00E66C61"/>
    <w:rsid w:val="00EB7A6D"/>
    <w:rsid w:val="00EC3F61"/>
    <w:rsid w:val="00EE3536"/>
    <w:rsid w:val="00EF2FB0"/>
    <w:rsid w:val="00F010F1"/>
    <w:rsid w:val="00F35BE3"/>
    <w:rsid w:val="00F40A18"/>
    <w:rsid w:val="00F56165"/>
    <w:rsid w:val="00F56DB3"/>
    <w:rsid w:val="00F813FA"/>
    <w:rsid w:val="00F936C8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5611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  <w:style w:type="paragraph" w:customStyle="1" w:styleId="Default">
    <w:name w:val="Default"/>
    <w:rsid w:val="00EB7A6D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55F5E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7F2FA2-AB72-4030-A0C7-71C5B8453B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10-01T13:55:00Z</dcterms:created>
  <dcterms:modified xsi:type="dcterms:W3CDTF">2021-11-22T09:5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